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26CF" w14:textId="77777777" w:rsidR="001A76E4" w:rsidRPr="008011F9" w:rsidRDefault="001A76E4" w:rsidP="001A76E4">
      <w:pPr>
        <w:jc w:val="center"/>
        <w:rPr>
          <w:rFonts w:ascii="Sylfaen" w:hAnsi="Sylfaen" w:cs="Sylfaen"/>
          <w:b/>
          <w:sz w:val="18"/>
          <w:szCs w:val="18"/>
          <w:lang w:val="af-ZA"/>
        </w:rPr>
      </w:pPr>
      <w:r w:rsidRPr="008011F9">
        <w:rPr>
          <w:rFonts w:ascii="Sylfaen" w:hAnsi="Sylfaen" w:cs="Sylfaen"/>
          <w:b/>
          <w:sz w:val="18"/>
          <w:szCs w:val="18"/>
          <w:lang w:val="af-ZA"/>
        </w:rPr>
        <w:t>ՀԱՅՏԱՐԱՐՈՒԹՅՈՒՆ</w:t>
      </w:r>
    </w:p>
    <w:p w14:paraId="1535AD44" w14:textId="77777777" w:rsidR="001A76E4" w:rsidRPr="008011F9" w:rsidRDefault="001A76E4" w:rsidP="001A76E4">
      <w:pPr>
        <w:jc w:val="center"/>
        <w:rPr>
          <w:rFonts w:ascii="Sylfaen" w:hAnsi="Sylfaen" w:cs="Sylfaen"/>
          <w:b/>
          <w:sz w:val="18"/>
          <w:szCs w:val="18"/>
          <w:lang w:val="af-ZA"/>
        </w:rPr>
      </w:pPr>
      <w:r w:rsidRPr="008011F9">
        <w:rPr>
          <w:rFonts w:ascii="Sylfaen" w:hAnsi="Sylfaen" w:cs="Sylfaen"/>
          <w:b/>
          <w:sz w:val="18"/>
          <w:szCs w:val="18"/>
          <w:lang w:val="af-ZA"/>
        </w:rPr>
        <w:t>պայմանագիր կնքելու որոշման մասին</w:t>
      </w:r>
    </w:p>
    <w:p w14:paraId="4744C9EB" w14:textId="18CD395C" w:rsidR="001A76E4" w:rsidRPr="008011F9" w:rsidRDefault="001A76E4" w:rsidP="001A76E4">
      <w:pPr>
        <w:jc w:val="center"/>
        <w:rPr>
          <w:rFonts w:ascii="Sylfaen" w:hAnsi="Sylfaen"/>
          <w:sz w:val="18"/>
          <w:szCs w:val="18"/>
          <w:lang w:val="af-ZA" w:eastAsia="x-none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Ընթացակարգի ծածկագիրը  </w:t>
      </w:r>
      <w:r w:rsidR="00E42759" w:rsidRPr="008011F9">
        <w:rPr>
          <w:rFonts w:ascii="Sylfaen" w:hAnsi="Sylfaen"/>
          <w:sz w:val="18"/>
          <w:szCs w:val="18"/>
          <w:lang w:val="af-ZA" w:eastAsia="x-none"/>
        </w:rPr>
        <w:t>«</w:t>
      </w:r>
      <w:r w:rsidR="00E42759">
        <w:rPr>
          <w:rFonts w:ascii="Sylfaen" w:hAnsi="Sylfaen"/>
          <w:sz w:val="18"/>
          <w:szCs w:val="18"/>
          <w:lang w:val="hy-AM" w:eastAsia="x-none"/>
        </w:rPr>
        <w:t>Ա</w:t>
      </w:r>
      <w:r w:rsidR="00E42759" w:rsidRPr="008C5BC9">
        <w:rPr>
          <w:rFonts w:ascii="Sylfaen" w:hAnsi="Sylfaen"/>
          <w:sz w:val="18"/>
          <w:szCs w:val="18"/>
          <w:lang w:val="af-ZA" w:eastAsia="x-none"/>
        </w:rPr>
        <w:t>97</w:t>
      </w:r>
      <w:r w:rsidR="00E42759">
        <w:rPr>
          <w:rFonts w:ascii="Sylfaen" w:hAnsi="Sylfaen"/>
          <w:sz w:val="18"/>
          <w:szCs w:val="18"/>
          <w:lang w:val="af-ZA" w:eastAsia="x-none"/>
        </w:rPr>
        <w:t>71644320</w:t>
      </w:r>
      <w:r w:rsidR="00E42759" w:rsidRPr="008011F9">
        <w:rPr>
          <w:rFonts w:ascii="Sylfaen" w:hAnsi="Sylfaen"/>
          <w:sz w:val="18"/>
          <w:szCs w:val="18"/>
          <w:lang w:val="af-ZA" w:eastAsia="x-none"/>
        </w:rPr>
        <w:t>»</w:t>
      </w:r>
      <w:r w:rsidRPr="008011F9">
        <w:rPr>
          <w:rFonts w:ascii="Sylfaen" w:hAnsi="Sylfaen"/>
          <w:sz w:val="18"/>
          <w:szCs w:val="18"/>
          <w:lang w:val="af-ZA" w:eastAsia="x-none"/>
        </w:rPr>
        <w:t xml:space="preserve">  </w:t>
      </w:r>
    </w:p>
    <w:p w14:paraId="35030966" w14:textId="43C48B71" w:rsidR="001A76E4" w:rsidRPr="008011F9" w:rsidRDefault="001A76E4" w:rsidP="001A76E4">
      <w:pPr>
        <w:jc w:val="both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ՀՀԿԳՄՍՆ</w:t>
      </w:r>
      <w:r w:rsidRPr="008011F9">
        <w:rPr>
          <w:rFonts w:ascii="Sylfaen" w:hAnsi="Sylfaen" w:cs="Arial LatArm"/>
          <w:sz w:val="18"/>
          <w:szCs w:val="18"/>
          <w:u w:val="single"/>
          <w:lang w:val="hy-AM"/>
        </w:rPr>
        <w:t xml:space="preserve"> «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Գյումրու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«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Ֆոտոն</w:t>
      </w:r>
      <w:r w:rsidRPr="008011F9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վարժարան</w:t>
      </w:r>
      <w:r w:rsidRPr="008011F9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ՊՈԱԿ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8011F9">
        <w:rPr>
          <w:rFonts w:ascii="Sylfaen" w:hAnsi="Sylfaen" w:cs="Sylfaen"/>
          <w:sz w:val="18"/>
          <w:szCs w:val="18"/>
          <w:lang w:val="fr-FR"/>
        </w:rPr>
        <w:t>-</w:t>
      </w:r>
      <w:r w:rsidRPr="008011F9">
        <w:rPr>
          <w:rFonts w:ascii="Sylfaen" w:hAnsi="Sylfaen" w:cs="Arial"/>
          <w:sz w:val="18"/>
          <w:szCs w:val="18"/>
          <w:lang w:val="fr-FR"/>
        </w:rPr>
        <w:t>ը</w:t>
      </w:r>
      <w:r w:rsidRPr="008011F9">
        <w:rPr>
          <w:rFonts w:ascii="Sylfaen" w:hAnsi="Sylfaen" w:cs="Sylfaen"/>
          <w:sz w:val="18"/>
          <w:szCs w:val="18"/>
          <w:lang w:val="af-ZA"/>
        </w:rPr>
        <w:t xml:space="preserve"> ստորև ներկայացնում է իր կարիքների </w:t>
      </w:r>
      <w:r w:rsidRPr="008011F9">
        <w:rPr>
          <w:rFonts w:ascii="Sylfaen" w:hAnsi="Sylfaen"/>
          <w:sz w:val="18"/>
          <w:szCs w:val="18"/>
          <w:lang w:val="af-ZA" w:eastAsia="x-none"/>
        </w:rPr>
        <w:t xml:space="preserve">համար </w:t>
      </w:r>
      <w:r w:rsidR="00DB15ED" w:rsidRPr="009D0BAF">
        <w:rPr>
          <w:rFonts w:ascii="Sylfaen" w:hAnsi="Sylfaen" w:cs="Arial"/>
          <w:b/>
          <w:lang w:val="hy-AM"/>
        </w:rPr>
        <w:t>շինանյութի</w:t>
      </w:r>
      <w:r w:rsidR="00DB15ED" w:rsidRPr="008011F9">
        <w:rPr>
          <w:rFonts w:ascii="Sylfaen" w:hAnsi="Sylfaen"/>
          <w:sz w:val="18"/>
          <w:szCs w:val="18"/>
          <w:lang w:val="af-ZA" w:eastAsia="x-none"/>
        </w:rPr>
        <w:t xml:space="preserve"> </w:t>
      </w:r>
      <w:r w:rsidRPr="008011F9">
        <w:rPr>
          <w:rFonts w:ascii="Sylfaen" w:hAnsi="Sylfaen"/>
          <w:sz w:val="18"/>
          <w:szCs w:val="18"/>
          <w:lang w:val="af-ZA" w:eastAsia="x-none"/>
        </w:rPr>
        <w:t>ձեռքբերման</w:t>
      </w:r>
      <w:r w:rsidRPr="008011F9">
        <w:rPr>
          <w:rFonts w:ascii="Sylfaen" w:hAnsi="Sylfaen" w:cs="Sylfaen"/>
          <w:sz w:val="18"/>
          <w:szCs w:val="18"/>
          <w:lang w:val="af-ZA"/>
        </w:rPr>
        <w:t xml:space="preserve"> նպատակով </w:t>
      </w:r>
      <w:r w:rsidR="002D28F4" w:rsidRPr="008011F9">
        <w:rPr>
          <w:rFonts w:ascii="Sylfaen" w:hAnsi="Sylfaen"/>
          <w:sz w:val="18"/>
          <w:szCs w:val="18"/>
          <w:lang w:val="af-ZA" w:eastAsia="x-none"/>
        </w:rPr>
        <w:t>«</w:t>
      </w:r>
      <w:r w:rsidR="00524080">
        <w:rPr>
          <w:rFonts w:ascii="Sylfaen" w:hAnsi="Sylfaen"/>
          <w:sz w:val="18"/>
          <w:szCs w:val="18"/>
          <w:lang w:val="hy-AM" w:eastAsia="x-none"/>
        </w:rPr>
        <w:t>Ա</w:t>
      </w:r>
      <w:r w:rsidR="008C5BC9" w:rsidRPr="008C5BC9">
        <w:rPr>
          <w:rFonts w:ascii="Sylfaen" w:hAnsi="Sylfaen"/>
          <w:sz w:val="18"/>
          <w:szCs w:val="18"/>
          <w:lang w:val="af-ZA" w:eastAsia="x-none"/>
        </w:rPr>
        <w:t>97</w:t>
      </w:r>
      <w:r w:rsidR="008C5BC9">
        <w:rPr>
          <w:rFonts w:ascii="Sylfaen" w:hAnsi="Sylfaen"/>
          <w:sz w:val="18"/>
          <w:szCs w:val="18"/>
          <w:lang w:val="af-ZA" w:eastAsia="x-none"/>
        </w:rPr>
        <w:t>71644320</w:t>
      </w:r>
      <w:r w:rsidR="002D28F4" w:rsidRPr="008011F9">
        <w:rPr>
          <w:rFonts w:ascii="Sylfaen" w:hAnsi="Sylfaen"/>
          <w:sz w:val="18"/>
          <w:szCs w:val="18"/>
          <w:lang w:val="af-ZA" w:eastAsia="x-none"/>
        </w:rPr>
        <w:t xml:space="preserve">»  </w:t>
      </w:r>
      <w:r w:rsidRPr="008011F9">
        <w:rPr>
          <w:rFonts w:ascii="Sylfaen" w:hAnsi="Sylfaen" w:cs="Sylfaen"/>
          <w:sz w:val="18"/>
          <w:szCs w:val="18"/>
          <w:lang w:val="af-ZA"/>
        </w:rPr>
        <w:t>ծածկագրով ՄԱ գնման ընթացակարգի արդյունքում պայմանագիր կնքելու որոշման մասին տեղեկատվությունը`</w:t>
      </w:r>
    </w:p>
    <w:p w14:paraId="508C5D67" w14:textId="77777777" w:rsidR="001A76E4" w:rsidRPr="008011F9" w:rsidRDefault="001A76E4" w:rsidP="001A76E4">
      <w:pPr>
        <w:ind w:firstLine="284"/>
        <w:rPr>
          <w:rFonts w:ascii="Sylfaen" w:hAnsi="Sylfaen" w:cs="Sylfaen"/>
          <w:sz w:val="18"/>
          <w:szCs w:val="18"/>
          <w:lang w:val="af-ZA"/>
        </w:rPr>
      </w:pPr>
    </w:p>
    <w:p w14:paraId="33E81FF8" w14:textId="77777777" w:rsidR="001A76E4" w:rsidRPr="008011F9" w:rsidRDefault="001A76E4" w:rsidP="001A76E4">
      <w:pPr>
        <w:ind w:firstLine="284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>Չափաբաժին</w:t>
      </w:r>
      <w:r w:rsidRPr="008011F9">
        <w:rPr>
          <w:rFonts w:ascii="Sylfaen" w:hAnsi="Sylfaen"/>
          <w:sz w:val="18"/>
          <w:szCs w:val="18"/>
          <w:lang w:val="af-ZA"/>
        </w:rPr>
        <w:t xml:space="preserve"> 1</w:t>
      </w:r>
      <w:r w:rsidRPr="008011F9">
        <w:rPr>
          <w:rFonts w:ascii="Sylfaen" w:hAnsi="Sylfaen" w:cs="Arial Armenian"/>
          <w:sz w:val="18"/>
          <w:szCs w:val="18"/>
          <w:lang w:val="af-ZA"/>
        </w:rPr>
        <w:t>։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</w:p>
    <w:p w14:paraId="6B1F47FB" w14:textId="5B16854D" w:rsidR="001A76E4" w:rsidRPr="00267088" w:rsidRDefault="001A76E4" w:rsidP="001A76E4">
      <w:pPr>
        <w:rPr>
          <w:rFonts w:ascii="Sylfaen" w:hAnsi="Sylfaen" w:cs="Sylfaen"/>
          <w:sz w:val="18"/>
          <w:szCs w:val="18"/>
          <w:lang w:val="hy-AM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Գնման առարկա է հանդիսանում` </w:t>
      </w:r>
      <w:r w:rsidR="008C5BC9">
        <w:rPr>
          <w:rFonts w:ascii="Sylfaen" w:hAnsi="Sylfaen" w:cs="Calibri"/>
          <w:sz w:val="22"/>
          <w:szCs w:val="22"/>
        </w:rPr>
        <w:t>ջրի</w:t>
      </w:r>
      <w:r w:rsidR="008C5BC9" w:rsidRPr="008C5BC9">
        <w:rPr>
          <w:rFonts w:ascii="Sylfaen" w:hAnsi="Sylfaen" w:cs="Calibri"/>
          <w:sz w:val="22"/>
          <w:szCs w:val="22"/>
          <w:lang w:val="af-ZA"/>
        </w:rPr>
        <w:t xml:space="preserve"> </w:t>
      </w:r>
      <w:r w:rsidR="008C5BC9">
        <w:rPr>
          <w:rFonts w:ascii="Sylfaen" w:hAnsi="Sylfaen" w:cs="Calibri"/>
          <w:sz w:val="22"/>
          <w:szCs w:val="22"/>
        </w:rPr>
        <w:t>ծորակ</w:t>
      </w:r>
      <w:r w:rsidR="008C5BC9" w:rsidRPr="008C5BC9">
        <w:rPr>
          <w:rFonts w:ascii="Sylfaen" w:hAnsi="Sylfaen" w:cs="Calibri"/>
          <w:sz w:val="22"/>
          <w:szCs w:val="22"/>
          <w:lang w:val="af-ZA"/>
        </w:rPr>
        <w:t xml:space="preserve">, 1 </w:t>
      </w:r>
      <w:r w:rsidR="008C5BC9">
        <w:rPr>
          <w:rFonts w:ascii="Sylfaen" w:hAnsi="Sylfaen" w:cs="Calibri"/>
          <w:sz w:val="22"/>
          <w:szCs w:val="22"/>
        </w:rPr>
        <w:t>փականով</w:t>
      </w:r>
    </w:p>
    <w:p w14:paraId="7BE8E9BF" w14:textId="77777777" w:rsidR="00DB15ED" w:rsidRPr="00192A9E" w:rsidRDefault="00DB15ED" w:rsidP="001A76E4">
      <w:pPr>
        <w:rPr>
          <w:rFonts w:ascii="Sylfaen" w:hAnsi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1A76E4" w:rsidRPr="008011F9" w14:paraId="7B0C0E07" w14:textId="77777777" w:rsidTr="00887903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2A194EB0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27EC7BFF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365DB91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449327F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5C71CCF5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14D0A7C0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</w:p>
          <w:p w14:paraId="23C034F0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չ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FBB99E8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ռոտ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1A76E4" w:rsidRPr="008011F9" w14:paraId="42B934EA" w14:textId="77777777" w:rsidTr="00887903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18831DF4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7920D368" w14:textId="122551CE" w:rsidR="001A76E4" w:rsidRPr="008011F9" w:rsidRDefault="00A93221" w:rsidP="00887903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</w:t>
            </w:r>
            <w:r w:rsidR="00DB15ED">
              <w:rPr>
                <w:rFonts w:ascii="Sylfaen" w:hAnsi="Sylfaen" w:cs="Sylfaen"/>
                <w:sz w:val="18"/>
                <w:szCs w:val="18"/>
                <w:lang w:val="hy-AM"/>
              </w:rPr>
              <w:t>ՊԵՏՐՈՎԻՉ</w:t>
            </w:r>
            <w:r>
              <w:rPr>
                <w:rFonts w:ascii="Sylfaen" w:hAnsi="Sylfaen" w:cs="Sylfaen"/>
                <w:sz w:val="18"/>
                <w:szCs w:val="18"/>
                <w:lang w:val="hy-AM"/>
              </w:rPr>
              <w:t>»</w:t>
            </w:r>
            <w:r w:rsidR="00DB15ED">
              <w:rPr>
                <w:rFonts w:ascii="Sylfaen" w:hAnsi="Sylfaen" w:cs="Sylfaen"/>
                <w:sz w:val="18"/>
                <w:szCs w:val="18"/>
                <w:lang w:val="hy-AM"/>
              </w:rPr>
              <w:t xml:space="preserve"> ՍՊԸ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7B5B3EB4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76817E64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0DABE08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</w:tr>
    </w:tbl>
    <w:p w14:paraId="562FC016" w14:textId="77777777" w:rsidR="001A76E4" w:rsidRPr="008011F9" w:rsidRDefault="001A76E4" w:rsidP="001A76E4">
      <w:pPr>
        <w:spacing w:line="360" w:lineRule="auto"/>
        <w:ind w:firstLine="709"/>
        <w:jc w:val="both"/>
        <w:rPr>
          <w:rFonts w:ascii="Sylfaen" w:hAnsi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3"/>
        <w:gridCol w:w="3189"/>
        <w:gridCol w:w="2120"/>
        <w:gridCol w:w="2487"/>
      </w:tblGrid>
      <w:tr w:rsidR="001A76E4" w:rsidRPr="008C5BC9" w14:paraId="361E02BC" w14:textId="77777777" w:rsidTr="00887903">
        <w:trPr>
          <w:trHeight w:val="626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00E8E5F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ն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զբաղեցր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01CBADC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7DD715E4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ր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1198DB89" w14:textId="77777777" w:rsidR="00A93221" w:rsidRPr="008011F9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ջարկ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գին</w:t>
            </w:r>
          </w:p>
          <w:p w14:paraId="3F0B7897" w14:textId="302ABEC8" w:rsidR="001A76E4" w:rsidRPr="008011F9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ն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Հ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,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զ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.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դրամ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</w:p>
        </w:tc>
      </w:tr>
      <w:tr w:rsidR="001A76E4" w:rsidRPr="008011F9" w14:paraId="36D450B9" w14:textId="77777777" w:rsidTr="00887903">
        <w:trPr>
          <w:trHeight w:val="319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385BC3E2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337689EC" w14:textId="2262FA10" w:rsidR="001A76E4" w:rsidRPr="008011F9" w:rsidRDefault="00360DB8" w:rsidP="00887903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af-ZA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</w:t>
            </w:r>
            <w:r w:rsidR="00DB15ED">
              <w:rPr>
                <w:rFonts w:ascii="Sylfaen" w:hAnsi="Sylfaen" w:cs="Sylfaen"/>
                <w:sz w:val="18"/>
                <w:szCs w:val="18"/>
                <w:lang w:val="hy-AM"/>
              </w:rPr>
              <w:t>ՊԵՏՐՈՎԻՉ</w:t>
            </w:r>
            <w:r>
              <w:rPr>
                <w:rFonts w:ascii="Sylfaen" w:hAnsi="Sylfaen" w:cs="Sylfaen"/>
                <w:sz w:val="18"/>
                <w:szCs w:val="18"/>
                <w:lang w:val="hy-AM"/>
              </w:rPr>
              <w:t>»</w:t>
            </w:r>
            <w:r w:rsidR="00DB15ED">
              <w:rPr>
                <w:rFonts w:ascii="Sylfaen" w:hAnsi="Sylfaen" w:cs="Sylfaen"/>
                <w:sz w:val="18"/>
                <w:szCs w:val="18"/>
                <w:lang w:val="hy-AM"/>
              </w:rPr>
              <w:t xml:space="preserve"> ՍՊԸ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6595EDE3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43D3FE6C" w14:textId="6D19EAA1" w:rsidR="001A76E4" w:rsidRPr="002D28F4" w:rsidRDefault="008C5BC9" w:rsidP="0054075F">
            <w:pPr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/>
                <w:sz w:val="18"/>
                <w:szCs w:val="18"/>
                <w:lang w:val="hy-AM"/>
              </w:rPr>
              <w:t>4,3</w:t>
            </w:r>
          </w:p>
        </w:tc>
      </w:tr>
    </w:tbl>
    <w:p w14:paraId="0A299ABC" w14:textId="5E9096FE" w:rsidR="001A76E4" w:rsidRDefault="001A76E4" w:rsidP="001A76E4">
      <w:pPr>
        <w:rPr>
          <w:rFonts w:ascii="Sylfaen" w:hAnsi="Sylfaen" w:cs="Sylfaen"/>
          <w:sz w:val="18"/>
          <w:szCs w:val="18"/>
          <w:lang w:val="af-ZA"/>
        </w:rPr>
      </w:pPr>
    </w:p>
    <w:p w14:paraId="74000D29" w14:textId="706EA4A0" w:rsidR="0048414A" w:rsidRPr="008011F9" w:rsidRDefault="0048414A" w:rsidP="0048414A">
      <w:pPr>
        <w:ind w:firstLine="284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>Չափաբաժին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  <w:r>
        <w:rPr>
          <w:rFonts w:ascii="Sylfaen" w:hAnsi="Sylfaen"/>
          <w:sz w:val="18"/>
          <w:szCs w:val="18"/>
          <w:lang w:val="hy-AM"/>
        </w:rPr>
        <w:t>2</w:t>
      </w:r>
      <w:r w:rsidRPr="008011F9">
        <w:rPr>
          <w:rFonts w:ascii="Sylfaen" w:hAnsi="Sylfaen" w:cs="Arial Armenian"/>
          <w:sz w:val="18"/>
          <w:szCs w:val="18"/>
          <w:lang w:val="af-ZA"/>
        </w:rPr>
        <w:t>։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</w:p>
    <w:p w14:paraId="4105D674" w14:textId="22257A69" w:rsidR="0048414A" w:rsidRPr="00360DB8" w:rsidRDefault="0048414A" w:rsidP="0048414A">
      <w:pPr>
        <w:rPr>
          <w:rFonts w:ascii="Sylfaen" w:hAnsi="Sylfaen" w:cs="Sylfaen"/>
          <w:sz w:val="18"/>
          <w:szCs w:val="18"/>
          <w:lang w:val="hy-AM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>Գնման առարկա է հանդիսանում`</w:t>
      </w:r>
      <w:r w:rsidR="00524080" w:rsidRPr="00524080">
        <w:rPr>
          <w:rFonts w:ascii="Sylfaen" w:hAnsi="Sylfaen" w:cs="Calibri"/>
          <w:lang w:val="hy-AM"/>
        </w:rPr>
        <w:t xml:space="preserve"> </w:t>
      </w:r>
      <w:r w:rsidR="008C5BC9">
        <w:rPr>
          <w:rFonts w:ascii="Sylfaen" w:hAnsi="Sylfaen" w:cs="Calibri"/>
          <w:sz w:val="22"/>
          <w:szCs w:val="22"/>
        </w:rPr>
        <w:t>ծորակների</w:t>
      </w:r>
      <w:r w:rsidR="008C5BC9" w:rsidRPr="008C5BC9">
        <w:rPr>
          <w:rFonts w:ascii="Sylfaen" w:hAnsi="Sylfaen" w:cs="Calibri"/>
          <w:sz w:val="22"/>
          <w:szCs w:val="22"/>
          <w:lang w:val="af-ZA"/>
        </w:rPr>
        <w:t xml:space="preserve"> </w:t>
      </w:r>
      <w:r w:rsidR="008C5BC9">
        <w:rPr>
          <w:rFonts w:ascii="Sylfaen" w:hAnsi="Sylfaen" w:cs="Calibri"/>
          <w:sz w:val="22"/>
          <w:szCs w:val="22"/>
        </w:rPr>
        <w:t>մասեր</w:t>
      </w:r>
    </w:p>
    <w:p w14:paraId="18010406" w14:textId="77777777" w:rsidR="0048414A" w:rsidRPr="00192A9E" w:rsidRDefault="0048414A" w:rsidP="0048414A">
      <w:pPr>
        <w:rPr>
          <w:rFonts w:ascii="Sylfaen" w:hAnsi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360DB8" w:rsidRPr="008011F9" w14:paraId="78978CCB" w14:textId="77777777" w:rsidTr="00524080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2EBB4516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61561E8E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3FDF04F4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69CDD689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18AC3411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2156320A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</w:p>
          <w:p w14:paraId="02CA7683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չ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C314101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ռոտ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360DB8" w:rsidRPr="008011F9" w14:paraId="300FFF4C" w14:textId="77777777" w:rsidTr="00524080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690138E3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6EF04117" w14:textId="4D2C5DDE" w:rsidR="00360DB8" w:rsidRPr="008011F9" w:rsidRDefault="00A93221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</w:t>
            </w:r>
            <w:r w:rsidR="00360DB8">
              <w:rPr>
                <w:rFonts w:ascii="Sylfaen" w:hAnsi="Sylfaen" w:cs="Sylfaen"/>
                <w:sz w:val="18"/>
                <w:szCs w:val="18"/>
                <w:lang w:val="hy-AM"/>
              </w:rPr>
              <w:t>ՊԵՏՐՈՎԻՉ</w:t>
            </w:r>
            <w:r>
              <w:rPr>
                <w:rFonts w:ascii="Sylfaen" w:hAnsi="Sylfaen" w:cs="Sylfaen"/>
                <w:sz w:val="18"/>
                <w:szCs w:val="18"/>
                <w:lang w:val="hy-AM"/>
              </w:rPr>
              <w:t>»</w:t>
            </w:r>
            <w:r w:rsidR="00360DB8">
              <w:rPr>
                <w:rFonts w:ascii="Sylfaen" w:hAnsi="Sylfaen" w:cs="Sylfaen"/>
                <w:sz w:val="18"/>
                <w:szCs w:val="18"/>
                <w:lang w:val="hy-AM"/>
              </w:rPr>
              <w:t xml:space="preserve"> ՍՊԸ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11FE0D63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5A545685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0881810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</w:tr>
    </w:tbl>
    <w:p w14:paraId="70C1C639" w14:textId="77777777" w:rsidR="00360DB8" w:rsidRPr="008011F9" w:rsidRDefault="00360DB8" w:rsidP="00360DB8">
      <w:pPr>
        <w:spacing w:line="360" w:lineRule="auto"/>
        <w:ind w:firstLine="709"/>
        <w:jc w:val="both"/>
        <w:rPr>
          <w:rFonts w:ascii="Sylfaen" w:hAnsi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3"/>
        <w:gridCol w:w="3189"/>
        <w:gridCol w:w="2120"/>
        <w:gridCol w:w="2487"/>
      </w:tblGrid>
      <w:tr w:rsidR="00360DB8" w:rsidRPr="008C5BC9" w14:paraId="0B0C8133" w14:textId="77777777" w:rsidTr="00524080">
        <w:trPr>
          <w:trHeight w:val="626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54DE5AB6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ն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զբաղեցր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714AE86F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61C3CEE0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ր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5348FB70" w14:textId="77777777" w:rsidR="00A93221" w:rsidRPr="008011F9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ջարկ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գին</w:t>
            </w:r>
          </w:p>
          <w:p w14:paraId="670D79F4" w14:textId="31E2EBFA" w:rsidR="00360DB8" w:rsidRPr="008011F9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ն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Հ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,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զ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.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դրամ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</w:p>
        </w:tc>
      </w:tr>
      <w:tr w:rsidR="00360DB8" w:rsidRPr="008011F9" w14:paraId="0090B3D2" w14:textId="77777777" w:rsidTr="00524080">
        <w:trPr>
          <w:trHeight w:val="319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79C54928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20947640" w14:textId="77777777" w:rsidR="00360DB8" w:rsidRPr="008011F9" w:rsidRDefault="00360DB8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af-ZA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ՊԵՏՐՈՎԻՉ» ՍՊԸ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7A892C52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7B763308" w14:textId="3361D501" w:rsidR="00360DB8" w:rsidRPr="002D28F4" w:rsidRDefault="008C5BC9" w:rsidP="00524080">
            <w:pPr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/>
                <w:sz w:val="18"/>
                <w:szCs w:val="18"/>
                <w:lang w:val="hy-AM"/>
              </w:rPr>
              <w:t>1,5</w:t>
            </w:r>
          </w:p>
        </w:tc>
      </w:tr>
    </w:tbl>
    <w:p w14:paraId="6BFD6B08" w14:textId="324A037F" w:rsidR="0048414A" w:rsidRDefault="0048414A" w:rsidP="001A76E4">
      <w:pPr>
        <w:rPr>
          <w:rFonts w:ascii="Sylfaen" w:hAnsi="Sylfaen" w:cs="Sylfaen"/>
          <w:sz w:val="18"/>
          <w:szCs w:val="18"/>
          <w:lang w:val="af-ZA"/>
        </w:rPr>
      </w:pPr>
    </w:p>
    <w:p w14:paraId="0AFCA8FA" w14:textId="26207B26" w:rsidR="0048414A" w:rsidRPr="008011F9" w:rsidRDefault="0048414A" w:rsidP="0048414A">
      <w:pPr>
        <w:ind w:firstLine="284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>Չափաբաժին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  <w:r>
        <w:rPr>
          <w:rFonts w:ascii="Sylfaen" w:hAnsi="Sylfaen"/>
          <w:sz w:val="18"/>
          <w:szCs w:val="18"/>
          <w:lang w:val="hy-AM"/>
        </w:rPr>
        <w:t>3</w:t>
      </w:r>
      <w:r w:rsidRPr="008011F9">
        <w:rPr>
          <w:rFonts w:ascii="Sylfaen" w:hAnsi="Sylfaen" w:cs="Arial Armenian"/>
          <w:sz w:val="18"/>
          <w:szCs w:val="18"/>
          <w:lang w:val="af-ZA"/>
        </w:rPr>
        <w:t>։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</w:p>
    <w:p w14:paraId="19EB2363" w14:textId="4ED5CE0D" w:rsidR="0048414A" w:rsidRPr="008C5BC9" w:rsidRDefault="0048414A" w:rsidP="0048414A">
      <w:pPr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Գնման առարկա է հանդիսանում` </w:t>
      </w:r>
      <w:r w:rsidR="008C5BC9">
        <w:rPr>
          <w:rFonts w:ascii="Sylfaen" w:hAnsi="Sylfaen" w:cs="Calibri"/>
          <w:sz w:val="22"/>
          <w:szCs w:val="22"/>
        </w:rPr>
        <w:t>էլեկտրական</w:t>
      </w:r>
      <w:r w:rsidR="008C5BC9" w:rsidRPr="008C5BC9">
        <w:rPr>
          <w:rFonts w:ascii="Sylfaen" w:hAnsi="Sylfaen" w:cs="Calibri"/>
          <w:sz w:val="22"/>
          <w:szCs w:val="22"/>
          <w:lang w:val="af-ZA"/>
        </w:rPr>
        <w:t xml:space="preserve"> </w:t>
      </w:r>
      <w:r w:rsidR="008C5BC9">
        <w:rPr>
          <w:rFonts w:ascii="Sylfaen" w:hAnsi="Sylfaen" w:cs="Calibri"/>
          <w:sz w:val="22"/>
          <w:szCs w:val="22"/>
        </w:rPr>
        <w:t>լար</w:t>
      </w:r>
      <w:r w:rsidR="008C5BC9" w:rsidRPr="008C5BC9">
        <w:rPr>
          <w:rFonts w:ascii="Sylfaen" w:hAnsi="Sylfaen" w:cs="Calibri"/>
          <w:sz w:val="22"/>
          <w:szCs w:val="22"/>
          <w:lang w:val="af-ZA"/>
        </w:rPr>
        <w:t>`2*1.5</w:t>
      </w:r>
    </w:p>
    <w:p w14:paraId="6CB95904" w14:textId="77777777" w:rsidR="0048414A" w:rsidRPr="00192A9E" w:rsidRDefault="0048414A" w:rsidP="0048414A">
      <w:pPr>
        <w:rPr>
          <w:rFonts w:ascii="Sylfaen" w:hAnsi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360DB8" w:rsidRPr="008011F9" w14:paraId="047989F7" w14:textId="77777777" w:rsidTr="00524080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70A9E7BB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412BE60C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4C25309A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49C66068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5A6D552A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2F690EDD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</w:p>
          <w:p w14:paraId="6C6C0F9F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չ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8A030B7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ռոտ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360DB8" w:rsidRPr="008011F9" w14:paraId="7076292E" w14:textId="77777777" w:rsidTr="00524080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45AE8606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53585DFC" w14:textId="2A1FAEFA" w:rsidR="00360DB8" w:rsidRPr="008011F9" w:rsidRDefault="00B67789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</w:t>
            </w:r>
            <w:r w:rsidR="00360DB8">
              <w:rPr>
                <w:rFonts w:ascii="Sylfaen" w:hAnsi="Sylfaen" w:cs="Sylfaen"/>
                <w:sz w:val="18"/>
                <w:szCs w:val="18"/>
                <w:lang w:val="hy-AM"/>
              </w:rPr>
              <w:t>ՊԵՏՐՈՎԻՉ</w:t>
            </w:r>
            <w:r>
              <w:rPr>
                <w:rFonts w:ascii="Sylfaen" w:hAnsi="Sylfaen" w:cs="Sylfaen"/>
                <w:sz w:val="18"/>
                <w:szCs w:val="18"/>
                <w:lang w:val="hy-AM"/>
              </w:rPr>
              <w:t>»</w:t>
            </w:r>
            <w:r w:rsidR="00360DB8">
              <w:rPr>
                <w:rFonts w:ascii="Sylfaen" w:hAnsi="Sylfaen" w:cs="Sylfaen"/>
                <w:sz w:val="18"/>
                <w:szCs w:val="18"/>
                <w:lang w:val="hy-AM"/>
              </w:rPr>
              <w:t xml:space="preserve"> ՍՊԸ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001A632B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0F5B1B33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52F3E4F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</w:tr>
    </w:tbl>
    <w:p w14:paraId="0016BCE1" w14:textId="77777777" w:rsidR="00360DB8" w:rsidRPr="008011F9" w:rsidRDefault="00360DB8" w:rsidP="00360DB8">
      <w:pPr>
        <w:spacing w:line="360" w:lineRule="auto"/>
        <w:ind w:firstLine="709"/>
        <w:jc w:val="both"/>
        <w:rPr>
          <w:rFonts w:ascii="Sylfaen" w:hAnsi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3"/>
        <w:gridCol w:w="3189"/>
        <w:gridCol w:w="2120"/>
        <w:gridCol w:w="2487"/>
      </w:tblGrid>
      <w:tr w:rsidR="00360DB8" w:rsidRPr="008C5BC9" w14:paraId="6B07DA63" w14:textId="77777777" w:rsidTr="00524080">
        <w:trPr>
          <w:trHeight w:val="626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0358BE43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ն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զբաղեցր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7E87BE7E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38A3F170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ր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338FFDBD" w14:textId="77777777" w:rsidR="00FE4BFD" w:rsidRPr="008011F9" w:rsidRDefault="00FE4BFD" w:rsidP="00FE4BFD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ջարկ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գին</w:t>
            </w:r>
          </w:p>
          <w:p w14:paraId="288E02A2" w14:textId="360602EB" w:rsidR="00360DB8" w:rsidRPr="008011F9" w:rsidRDefault="00FE4BFD" w:rsidP="00FE4BFD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ն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Հ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,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զ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.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դրամ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</w:p>
        </w:tc>
      </w:tr>
      <w:tr w:rsidR="00360DB8" w:rsidRPr="008011F9" w14:paraId="3288FBA6" w14:textId="77777777" w:rsidTr="00524080">
        <w:trPr>
          <w:trHeight w:val="319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27520A7E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11694770" w14:textId="77777777" w:rsidR="00360DB8" w:rsidRPr="008011F9" w:rsidRDefault="00360DB8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af-ZA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ՊԵՏՐՈՎԻՉ» ՍՊԸ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0EE647FE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33648682" w14:textId="47882386" w:rsidR="00360DB8" w:rsidRPr="002D28F4" w:rsidRDefault="008C5BC9" w:rsidP="00524080">
            <w:pPr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/>
                <w:sz w:val="18"/>
                <w:szCs w:val="18"/>
                <w:lang w:val="hy-AM"/>
              </w:rPr>
              <w:t>12,5</w:t>
            </w:r>
          </w:p>
        </w:tc>
      </w:tr>
    </w:tbl>
    <w:p w14:paraId="58A1FD39" w14:textId="02EBC582" w:rsidR="0054075F" w:rsidRPr="008011F9" w:rsidRDefault="0054075F" w:rsidP="0054075F">
      <w:pPr>
        <w:ind w:firstLine="284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>Չափաբաժին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  <w:r>
        <w:rPr>
          <w:rFonts w:ascii="Sylfaen" w:hAnsi="Sylfaen"/>
          <w:sz w:val="18"/>
          <w:szCs w:val="18"/>
          <w:lang w:val="hy-AM"/>
        </w:rPr>
        <w:t>4</w:t>
      </w:r>
      <w:r w:rsidRPr="008011F9">
        <w:rPr>
          <w:rFonts w:ascii="Sylfaen" w:hAnsi="Sylfaen" w:cs="Arial Armenian"/>
          <w:sz w:val="18"/>
          <w:szCs w:val="18"/>
          <w:lang w:val="af-ZA"/>
        </w:rPr>
        <w:t>։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</w:p>
    <w:p w14:paraId="597C60F4" w14:textId="2FC34775" w:rsidR="0054075F" w:rsidRPr="00360DB8" w:rsidRDefault="0054075F" w:rsidP="0054075F">
      <w:pPr>
        <w:rPr>
          <w:rFonts w:ascii="Sylfaen" w:hAnsi="Sylfaen" w:cs="Sylfaen"/>
          <w:sz w:val="18"/>
          <w:szCs w:val="18"/>
          <w:lang w:val="hy-AM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Գնման առարկա է հանդիսանում` </w:t>
      </w:r>
      <w:r w:rsidR="008C5BC9">
        <w:rPr>
          <w:rFonts w:ascii="Sylfaen" w:hAnsi="Sylfaen" w:cs="Calibri"/>
          <w:lang w:val="hy-AM"/>
        </w:rPr>
        <w:t>Վարդակ</w:t>
      </w:r>
    </w:p>
    <w:p w14:paraId="13A0440A" w14:textId="77777777" w:rsidR="0054075F" w:rsidRPr="00192A9E" w:rsidRDefault="0054075F" w:rsidP="0054075F">
      <w:pPr>
        <w:rPr>
          <w:rFonts w:ascii="Sylfaen" w:hAnsi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360DB8" w:rsidRPr="008011F9" w14:paraId="04A817BB" w14:textId="77777777" w:rsidTr="00524080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3E947A52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612581C4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76F01E35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74C3C792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15CC10AC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50A847DD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</w:p>
          <w:p w14:paraId="62D9B7A9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չ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567A815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ռոտ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360DB8" w:rsidRPr="008011F9" w14:paraId="6A828E5F" w14:textId="77777777" w:rsidTr="00524080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3FA31C34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6F7DC45D" w14:textId="11A6234E" w:rsidR="00360DB8" w:rsidRPr="008011F9" w:rsidRDefault="00360DB8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ՊԵՏՐՈՎԻՉ» ՍՊԸ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46E31CF2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11DA3ED1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CA895AA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</w:tr>
    </w:tbl>
    <w:p w14:paraId="2D9CB6D8" w14:textId="77777777" w:rsidR="00360DB8" w:rsidRPr="008011F9" w:rsidRDefault="00360DB8" w:rsidP="00360DB8">
      <w:pPr>
        <w:spacing w:line="360" w:lineRule="auto"/>
        <w:ind w:firstLine="709"/>
        <w:jc w:val="both"/>
        <w:rPr>
          <w:rFonts w:ascii="Sylfaen" w:hAnsi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3"/>
        <w:gridCol w:w="3189"/>
        <w:gridCol w:w="2120"/>
        <w:gridCol w:w="2487"/>
      </w:tblGrid>
      <w:tr w:rsidR="00360DB8" w:rsidRPr="008C5BC9" w14:paraId="6FD6CCC0" w14:textId="77777777" w:rsidTr="00524080">
        <w:trPr>
          <w:trHeight w:val="626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701F3842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ն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զբաղեցր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78BE3A3A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34CCC5D2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ր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63983B9D" w14:textId="77777777" w:rsidR="00FE4BFD" w:rsidRPr="008011F9" w:rsidRDefault="00FE4BFD" w:rsidP="00FE4BFD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ջարկ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գին</w:t>
            </w:r>
          </w:p>
          <w:p w14:paraId="2B5B7CFD" w14:textId="6233EF44" w:rsidR="00360DB8" w:rsidRPr="008011F9" w:rsidRDefault="00FE4BFD" w:rsidP="00FE4BFD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ն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Հ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,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զ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.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դրամ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</w:p>
        </w:tc>
      </w:tr>
      <w:tr w:rsidR="00360DB8" w:rsidRPr="008011F9" w14:paraId="52E975E7" w14:textId="77777777" w:rsidTr="00524080">
        <w:trPr>
          <w:trHeight w:val="319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1E79CF99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421DDF26" w14:textId="77777777" w:rsidR="00360DB8" w:rsidRPr="008011F9" w:rsidRDefault="00360DB8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af-ZA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ՊԵՏՐՈՎԻՉ» ՍՊԸ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0F0681FC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07B55779" w14:textId="2A10D5A8" w:rsidR="00360DB8" w:rsidRPr="002D28F4" w:rsidRDefault="008C5BC9" w:rsidP="00524080">
            <w:pPr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/>
                <w:sz w:val="18"/>
                <w:szCs w:val="18"/>
                <w:lang w:val="hy-AM"/>
              </w:rPr>
              <w:t>1,0</w:t>
            </w:r>
          </w:p>
        </w:tc>
      </w:tr>
    </w:tbl>
    <w:p w14:paraId="5C74E186" w14:textId="4A93E3E3" w:rsidR="0048414A" w:rsidRDefault="0048414A" w:rsidP="001A76E4">
      <w:pPr>
        <w:rPr>
          <w:rFonts w:ascii="Sylfaen" w:hAnsi="Sylfaen" w:cs="Sylfaen"/>
          <w:sz w:val="18"/>
          <w:szCs w:val="18"/>
          <w:lang w:val="af-ZA"/>
        </w:rPr>
      </w:pPr>
    </w:p>
    <w:p w14:paraId="082695C4" w14:textId="4465F09C" w:rsidR="0054075F" w:rsidRPr="008011F9" w:rsidRDefault="0054075F" w:rsidP="0054075F">
      <w:pPr>
        <w:ind w:firstLine="284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>Չափաբաժին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  <w:r>
        <w:rPr>
          <w:rFonts w:ascii="Sylfaen" w:hAnsi="Sylfaen"/>
          <w:sz w:val="18"/>
          <w:szCs w:val="18"/>
          <w:lang w:val="hy-AM"/>
        </w:rPr>
        <w:t>5</w:t>
      </w:r>
      <w:r w:rsidRPr="008011F9">
        <w:rPr>
          <w:rFonts w:ascii="Sylfaen" w:hAnsi="Sylfaen" w:cs="Arial Armenian"/>
          <w:sz w:val="18"/>
          <w:szCs w:val="18"/>
          <w:lang w:val="af-ZA"/>
        </w:rPr>
        <w:t>։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</w:p>
    <w:p w14:paraId="5CF62F95" w14:textId="027C94EA" w:rsidR="00360DB8" w:rsidRPr="00360DB8" w:rsidRDefault="00360DB8" w:rsidP="00360DB8">
      <w:pPr>
        <w:rPr>
          <w:rFonts w:ascii="Sylfaen" w:hAnsi="Sylfaen" w:cs="Sylfaen"/>
          <w:sz w:val="18"/>
          <w:szCs w:val="18"/>
          <w:lang w:val="hy-AM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Գնման առարկա է հանդիսանում` </w:t>
      </w:r>
      <w:r w:rsidR="008C5BC9">
        <w:rPr>
          <w:rFonts w:ascii="Sylfaen" w:hAnsi="Sylfaen" w:cs="Calibri"/>
          <w:sz w:val="22"/>
          <w:szCs w:val="22"/>
        </w:rPr>
        <w:t>մեկուսիչ</w:t>
      </w:r>
      <w:r w:rsidR="008C5BC9" w:rsidRPr="008C5BC9">
        <w:rPr>
          <w:rFonts w:ascii="Sylfaen" w:hAnsi="Sylfaen" w:cs="Calibri"/>
          <w:sz w:val="22"/>
          <w:szCs w:val="22"/>
          <w:lang w:val="af-ZA"/>
        </w:rPr>
        <w:t xml:space="preserve"> </w:t>
      </w:r>
      <w:r w:rsidR="008C5BC9">
        <w:rPr>
          <w:rFonts w:ascii="Sylfaen" w:hAnsi="Sylfaen" w:cs="Calibri"/>
          <w:sz w:val="22"/>
          <w:szCs w:val="22"/>
        </w:rPr>
        <w:t>ժապավեններ</w:t>
      </w:r>
    </w:p>
    <w:p w14:paraId="6B8C5592" w14:textId="77777777" w:rsidR="00360DB8" w:rsidRPr="00192A9E" w:rsidRDefault="00360DB8" w:rsidP="00360DB8">
      <w:pPr>
        <w:rPr>
          <w:rFonts w:ascii="Sylfaen" w:hAnsi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360DB8" w:rsidRPr="008011F9" w14:paraId="57A6BD94" w14:textId="77777777" w:rsidTr="00524080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01BBB835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1996679A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3A114814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4406FC89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5B12E25E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7E831EBD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</w:p>
          <w:p w14:paraId="073F3CC3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չ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00AC14F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ռոտ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360DB8" w:rsidRPr="008011F9" w14:paraId="1A911991" w14:textId="77777777" w:rsidTr="00524080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32C3B45A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18EAB584" w14:textId="3B1FDBAE" w:rsidR="00360DB8" w:rsidRPr="008011F9" w:rsidRDefault="00360DB8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ՊԵՏՐՈՎԻՉ» ՍՊԸ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7F42541A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2EA170C4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26FEAD8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</w:tr>
    </w:tbl>
    <w:p w14:paraId="4B8E92E3" w14:textId="77777777" w:rsidR="00360DB8" w:rsidRPr="008011F9" w:rsidRDefault="00360DB8" w:rsidP="00360DB8">
      <w:pPr>
        <w:spacing w:line="360" w:lineRule="auto"/>
        <w:ind w:firstLine="709"/>
        <w:jc w:val="both"/>
        <w:rPr>
          <w:rFonts w:ascii="Sylfaen" w:hAnsi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3"/>
        <w:gridCol w:w="3189"/>
        <w:gridCol w:w="2120"/>
        <w:gridCol w:w="2487"/>
      </w:tblGrid>
      <w:tr w:rsidR="00360DB8" w:rsidRPr="008C5BC9" w14:paraId="467ECDA8" w14:textId="77777777" w:rsidTr="00524080">
        <w:trPr>
          <w:trHeight w:val="626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37A5FCAF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ն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զբաղեցր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75DBA6D4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069C0A61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ր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6566487E" w14:textId="77777777" w:rsidR="00FE4BFD" w:rsidRPr="008011F9" w:rsidRDefault="00FE4BFD" w:rsidP="00FE4BFD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ջարկ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գին</w:t>
            </w:r>
          </w:p>
          <w:p w14:paraId="5AE60C9D" w14:textId="1FF7FEE3" w:rsidR="00360DB8" w:rsidRPr="008011F9" w:rsidRDefault="00FE4BFD" w:rsidP="00FE4BFD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ն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Հ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,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զ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.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դրամ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</w:p>
        </w:tc>
      </w:tr>
      <w:tr w:rsidR="00360DB8" w:rsidRPr="008011F9" w14:paraId="4D1FDB6C" w14:textId="77777777" w:rsidTr="00524080">
        <w:trPr>
          <w:trHeight w:val="319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09A49215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0984E043" w14:textId="77777777" w:rsidR="00360DB8" w:rsidRPr="008011F9" w:rsidRDefault="00360DB8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af-ZA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ՊԵՏՐՈՎԻՉ» ՍՊԸ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499C1965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0487143B" w14:textId="056CFB0B" w:rsidR="00360DB8" w:rsidRPr="002D28F4" w:rsidRDefault="008C5BC9" w:rsidP="00524080">
            <w:pPr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/>
                <w:sz w:val="18"/>
                <w:szCs w:val="18"/>
                <w:lang w:val="hy-AM"/>
              </w:rPr>
              <w:t>0,75</w:t>
            </w:r>
          </w:p>
        </w:tc>
      </w:tr>
    </w:tbl>
    <w:p w14:paraId="269A4A71" w14:textId="4D7AE234" w:rsidR="0054075F" w:rsidRDefault="0054075F" w:rsidP="001A76E4">
      <w:pPr>
        <w:rPr>
          <w:rFonts w:ascii="Sylfaen" w:hAnsi="Sylfaen" w:cs="Sylfaen"/>
          <w:sz w:val="18"/>
          <w:szCs w:val="18"/>
          <w:lang w:val="af-ZA"/>
        </w:rPr>
      </w:pPr>
    </w:p>
    <w:p w14:paraId="302A6887" w14:textId="11A91CB3" w:rsidR="0054075F" w:rsidRPr="008011F9" w:rsidRDefault="0054075F" w:rsidP="0054075F">
      <w:pPr>
        <w:ind w:firstLine="284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>Չափաբաժին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  <w:r>
        <w:rPr>
          <w:rFonts w:ascii="Sylfaen" w:hAnsi="Sylfaen"/>
          <w:sz w:val="18"/>
          <w:szCs w:val="18"/>
          <w:lang w:val="hy-AM"/>
        </w:rPr>
        <w:t>6</w:t>
      </w:r>
      <w:r w:rsidRPr="008011F9">
        <w:rPr>
          <w:rFonts w:ascii="Sylfaen" w:hAnsi="Sylfaen" w:cs="Arial Armenian"/>
          <w:sz w:val="18"/>
          <w:szCs w:val="18"/>
          <w:lang w:val="af-ZA"/>
        </w:rPr>
        <w:t>։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</w:p>
    <w:p w14:paraId="185A6B15" w14:textId="212313DF" w:rsidR="00360DB8" w:rsidRPr="008B135B" w:rsidRDefault="00360DB8" w:rsidP="00360DB8">
      <w:pPr>
        <w:rPr>
          <w:rFonts w:ascii="Sylfaen" w:hAnsi="Sylfaen" w:cs="Sylfaen"/>
          <w:sz w:val="18"/>
          <w:szCs w:val="18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Գնման առարկա է հանդիսանում` </w:t>
      </w:r>
      <w:r w:rsidR="008C5BC9">
        <w:rPr>
          <w:rFonts w:ascii="Sylfaen" w:hAnsi="Sylfaen" w:cs="Calibri"/>
          <w:lang w:val="hy-AM"/>
        </w:rPr>
        <w:t>անջատիչ</w:t>
      </w:r>
    </w:p>
    <w:p w14:paraId="5FCAB987" w14:textId="77777777" w:rsidR="00360DB8" w:rsidRPr="00192A9E" w:rsidRDefault="00360DB8" w:rsidP="00360DB8">
      <w:pPr>
        <w:rPr>
          <w:rFonts w:ascii="Sylfaen" w:hAnsi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360DB8" w:rsidRPr="008011F9" w14:paraId="7E6FBF17" w14:textId="77777777" w:rsidTr="00524080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7F3C5305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4849E4FF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55E2DFFB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7BB775C0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482D3139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08C635E5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</w:p>
          <w:p w14:paraId="370E5208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չ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B6DCD74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ռոտ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360DB8" w:rsidRPr="008011F9" w14:paraId="40C0D0FA" w14:textId="77777777" w:rsidTr="00524080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2002E166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298DCC44" w14:textId="77777777" w:rsidR="00360DB8" w:rsidRPr="008011F9" w:rsidRDefault="00360DB8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ՊԵՏՐՈՎԻՉ» ՍՊԸ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3FE207BF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5D500952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2826DF2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</w:tr>
    </w:tbl>
    <w:p w14:paraId="401DEE85" w14:textId="77777777" w:rsidR="00360DB8" w:rsidRPr="008011F9" w:rsidRDefault="00360DB8" w:rsidP="00360DB8">
      <w:pPr>
        <w:spacing w:line="360" w:lineRule="auto"/>
        <w:ind w:firstLine="709"/>
        <w:jc w:val="both"/>
        <w:rPr>
          <w:rFonts w:ascii="Sylfaen" w:hAnsi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3"/>
        <w:gridCol w:w="3189"/>
        <w:gridCol w:w="2120"/>
        <w:gridCol w:w="2487"/>
      </w:tblGrid>
      <w:tr w:rsidR="00360DB8" w:rsidRPr="008C5BC9" w14:paraId="0B132554" w14:textId="77777777" w:rsidTr="00524080">
        <w:trPr>
          <w:trHeight w:val="626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57544D24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ն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զբաղեցր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58203C56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67B79C69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ր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5AF4788E" w14:textId="77777777" w:rsidR="00FE4BFD" w:rsidRPr="008011F9" w:rsidRDefault="00FE4BFD" w:rsidP="00FE4BFD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ջարկ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գին</w:t>
            </w:r>
          </w:p>
          <w:p w14:paraId="17C56728" w14:textId="6FC1C483" w:rsidR="00360DB8" w:rsidRPr="008011F9" w:rsidRDefault="00FE4BFD" w:rsidP="00FE4BFD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ն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Հ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,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զ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.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դրամ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</w:p>
        </w:tc>
      </w:tr>
      <w:tr w:rsidR="00360DB8" w:rsidRPr="008011F9" w14:paraId="450E4A9F" w14:textId="77777777" w:rsidTr="00524080">
        <w:trPr>
          <w:trHeight w:val="319"/>
          <w:jc w:val="center"/>
        </w:trPr>
        <w:tc>
          <w:tcPr>
            <w:tcW w:w="1951" w:type="dxa"/>
            <w:shd w:val="clear" w:color="auto" w:fill="auto"/>
            <w:vAlign w:val="center"/>
          </w:tcPr>
          <w:p w14:paraId="788BB90A" w14:textId="77777777" w:rsidR="00360DB8" w:rsidRPr="008011F9" w:rsidRDefault="00360DB8" w:rsidP="0052408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578" w:type="dxa"/>
            <w:shd w:val="clear" w:color="auto" w:fill="auto"/>
            <w:vAlign w:val="center"/>
          </w:tcPr>
          <w:p w14:paraId="2346B74F" w14:textId="77777777" w:rsidR="00360DB8" w:rsidRPr="008011F9" w:rsidRDefault="00360DB8" w:rsidP="0052408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af-ZA"/>
              </w:rPr>
            </w:pPr>
            <w:r>
              <w:rPr>
                <w:rFonts w:ascii="Sylfaen" w:hAnsi="Sylfaen" w:cs="Sylfaen"/>
                <w:sz w:val="18"/>
                <w:szCs w:val="18"/>
                <w:lang w:val="hy-AM"/>
              </w:rPr>
              <w:t>«ՊԵՏՐՈՎԻՉ» ՍՊԸ</w:t>
            </w:r>
          </w:p>
        </w:tc>
        <w:tc>
          <w:tcPr>
            <w:tcW w:w="2331" w:type="dxa"/>
            <w:shd w:val="clear" w:color="auto" w:fill="auto"/>
            <w:vAlign w:val="center"/>
          </w:tcPr>
          <w:p w14:paraId="6AF32325" w14:textId="77777777" w:rsidR="00360DB8" w:rsidRPr="008011F9" w:rsidRDefault="00360DB8" w:rsidP="0052408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0C982D4B" w14:textId="2C2F8130" w:rsidR="00360DB8" w:rsidRPr="008B135B" w:rsidRDefault="008B135B" w:rsidP="00524080">
            <w:pPr>
              <w:rPr>
                <w:rFonts w:ascii="Sylfaen" w:hAnsi="Sylfaen"/>
                <w:sz w:val="18"/>
                <w:szCs w:val="18"/>
              </w:rPr>
            </w:pPr>
            <w:r>
              <w:rPr>
                <w:rFonts w:ascii="Sylfaen" w:hAnsi="Sylfaen"/>
                <w:sz w:val="18"/>
                <w:szCs w:val="18"/>
              </w:rPr>
              <w:t>0.9</w:t>
            </w:r>
          </w:p>
        </w:tc>
      </w:tr>
    </w:tbl>
    <w:p w14:paraId="2881427C" w14:textId="77777777" w:rsidR="00F73B19" w:rsidRDefault="00F73B19" w:rsidP="008B135B">
      <w:pPr>
        <w:rPr>
          <w:rFonts w:ascii="Sylfaen" w:hAnsi="Sylfaen" w:cs="Sylfaen"/>
          <w:sz w:val="18"/>
          <w:szCs w:val="18"/>
          <w:lang w:val="af-ZA"/>
        </w:rPr>
      </w:pPr>
    </w:p>
    <w:p w14:paraId="0EC46A48" w14:textId="77777777" w:rsidR="00DB1770" w:rsidRDefault="00DB1770" w:rsidP="001A76E4">
      <w:pPr>
        <w:ind w:firstLine="709"/>
        <w:rPr>
          <w:rFonts w:ascii="GHEA Grapalat" w:hAnsi="GHEA Grapalat" w:cs="Sylfaen"/>
          <w:sz w:val="18"/>
          <w:szCs w:val="18"/>
          <w:lang w:val="af-ZA"/>
        </w:rPr>
      </w:pPr>
    </w:p>
    <w:p w14:paraId="152C047B" w14:textId="33BDADE1" w:rsidR="001A76E4" w:rsidRPr="00C16FA8" w:rsidRDefault="001A76E4" w:rsidP="001A76E4">
      <w:pPr>
        <w:ind w:firstLine="709"/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Ընտր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մասնակց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որոշելու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համար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կիրառ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չափանիշ՝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նվազագույն գնային առաջարկ ներկայացրած մասնակից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</w:p>
    <w:p w14:paraId="54B49D47" w14:textId="77777777" w:rsidR="001A76E4" w:rsidRPr="00C16FA8" w:rsidRDefault="001A76E4" w:rsidP="001A76E4">
      <w:pPr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/>
          <w:sz w:val="18"/>
          <w:szCs w:val="18"/>
          <w:lang w:val="af-ZA"/>
        </w:rPr>
        <w:t>Հիմք  ընդունելով “Գնումների մասին” ՀՀ օրենքի 10-րդ հոդվածի 4-րդ մասը  անգործության ժամկետ չի սահմանվում ։</w:t>
      </w:r>
    </w:p>
    <w:p w14:paraId="30028848" w14:textId="57613A37" w:rsidR="001A76E4" w:rsidRPr="00C16FA8" w:rsidRDefault="001A76E4" w:rsidP="001A76E4">
      <w:pPr>
        <w:rPr>
          <w:rFonts w:ascii="GHEA Grapalat" w:hAnsi="GHEA Grapalat"/>
          <w:sz w:val="18"/>
          <w:szCs w:val="18"/>
          <w:lang w:val="hy-AM"/>
        </w:rPr>
      </w:pPr>
      <w:r w:rsidRPr="00C16FA8">
        <w:rPr>
          <w:rFonts w:ascii="GHEA Grapalat" w:hAnsi="GHEA Grapalat"/>
          <w:sz w:val="18"/>
          <w:szCs w:val="18"/>
          <w:lang w:val="af-ZA"/>
        </w:rPr>
        <w:t xml:space="preserve">Սույն հայտարարության հետ կապված լրացուցիչ տեղեկություններ ստանալու համար կարող եք դիմել  </w:t>
      </w:r>
      <w:r w:rsidR="00DB15ED" w:rsidRPr="008011F9">
        <w:rPr>
          <w:rFonts w:ascii="Sylfaen" w:hAnsi="Sylfaen"/>
          <w:sz w:val="18"/>
          <w:szCs w:val="18"/>
          <w:lang w:val="af-ZA" w:eastAsia="x-none"/>
        </w:rPr>
        <w:t>«</w:t>
      </w:r>
      <w:r w:rsidR="00EA5875">
        <w:rPr>
          <w:rFonts w:ascii="Sylfaen" w:hAnsi="Sylfaen"/>
          <w:sz w:val="18"/>
          <w:szCs w:val="18"/>
          <w:lang w:val="hy-AM" w:eastAsia="x-none"/>
        </w:rPr>
        <w:t>Ա</w:t>
      </w:r>
      <w:r w:rsidR="008B135B" w:rsidRPr="008B135B">
        <w:rPr>
          <w:rFonts w:ascii="Sylfaen" w:hAnsi="Sylfaen"/>
          <w:sz w:val="18"/>
          <w:szCs w:val="18"/>
          <w:lang w:val="af-ZA" w:eastAsia="x-none"/>
        </w:rPr>
        <w:t>9</w:t>
      </w:r>
      <w:r w:rsidR="008B135B">
        <w:rPr>
          <w:rFonts w:ascii="Sylfaen" w:hAnsi="Sylfaen"/>
          <w:sz w:val="18"/>
          <w:szCs w:val="18"/>
          <w:lang w:val="af-ZA" w:eastAsia="x-none"/>
        </w:rPr>
        <w:t>771644320</w:t>
      </w:r>
      <w:r w:rsidR="00DB15ED" w:rsidRPr="008011F9">
        <w:rPr>
          <w:rFonts w:ascii="Sylfaen" w:hAnsi="Sylfaen"/>
          <w:sz w:val="18"/>
          <w:szCs w:val="18"/>
          <w:lang w:val="af-ZA" w:eastAsia="x-none"/>
        </w:rPr>
        <w:t>»</w:t>
      </w:r>
      <w:r w:rsidR="00DB15ED">
        <w:rPr>
          <w:rFonts w:ascii="Sylfaen" w:hAnsi="Sylfaen"/>
          <w:sz w:val="18"/>
          <w:szCs w:val="18"/>
          <w:lang w:val="hy-AM" w:eastAsia="x-none"/>
        </w:rPr>
        <w:t xml:space="preserve"> 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ծածկագրով  </w:t>
      </w:r>
      <w:r w:rsidR="007A7314" w:rsidRPr="00C16FA8">
        <w:rPr>
          <w:rFonts w:ascii="GHEA Grapalat" w:hAnsi="GHEA Grapalat"/>
          <w:sz w:val="18"/>
          <w:szCs w:val="18"/>
          <w:lang w:val="hy-AM"/>
        </w:rPr>
        <w:t>գնումների համակարգող Ս․ Նիկոլյանին:</w:t>
      </w:r>
    </w:p>
    <w:p w14:paraId="6C3303AD" w14:textId="77777777" w:rsidR="001A76E4" w:rsidRPr="00C16FA8" w:rsidRDefault="001A76E4" w:rsidP="001A76E4">
      <w:pPr>
        <w:ind w:firstLine="709"/>
        <w:jc w:val="both"/>
        <w:rPr>
          <w:rFonts w:ascii="GHEA Grapalat" w:hAnsi="GHEA Grapalat" w:cs="Sylfaen"/>
          <w:i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  <w:t xml:space="preserve">                 </w:t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</w:p>
    <w:p w14:paraId="7C20F5A9" w14:textId="77777777" w:rsidR="001A76E4" w:rsidRPr="00C16FA8" w:rsidRDefault="001A76E4" w:rsidP="00C16FA8">
      <w:pPr>
        <w:pStyle w:val="3"/>
        <w:ind w:firstLine="709"/>
        <w:rPr>
          <w:rFonts w:ascii="GHEA Grapalat" w:hAnsi="GHEA Grapalat" w:cs="Sylfaen"/>
          <w:b w:val="0"/>
          <w:i w:val="0"/>
          <w:sz w:val="18"/>
          <w:szCs w:val="18"/>
          <w:u w:val="none"/>
          <w:lang w:val="hy-AM"/>
        </w:rPr>
      </w:pPr>
      <w:r w:rsidRPr="00C16FA8">
        <w:rPr>
          <w:rFonts w:ascii="GHEA Grapalat" w:hAnsi="GHEA Grapalat" w:cs="Sylfaen"/>
          <w:b w:val="0"/>
          <w:i w:val="0"/>
          <w:sz w:val="18"/>
          <w:szCs w:val="18"/>
          <w:u w:val="none"/>
          <w:lang w:val="af-ZA"/>
        </w:rPr>
        <w:t xml:space="preserve">Պատվիրատու`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ՀՀԿԳՄՍ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Գյումրու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Ֆոտո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վարժարա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ՊՈԱԿ</w:t>
      </w:r>
      <w:r w:rsidR="00C16FA8" w:rsidRPr="00C16FA8">
        <w:rPr>
          <w:rFonts w:ascii="Sylfaen" w:hAnsi="Sylfaen" w:cs="Arial"/>
          <w:i w:val="0"/>
          <w:sz w:val="18"/>
          <w:szCs w:val="18"/>
          <w:lang w:val="af-ZA"/>
        </w:rPr>
        <w:t>:</w:t>
      </w:r>
    </w:p>
    <w:p w14:paraId="177D514E" w14:textId="77777777" w:rsidR="001A76E4" w:rsidRPr="00C16FA8" w:rsidRDefault="001A76E4" w:rsidP="001A76E4">
      <w:pPr>
        <w:jc w:val="center"/>
        <w:rPr>
          <w:rFonts w:ascii="GHEA Grapalat" w:hAnsi="GHEA Grapalat"/>
          <w:sz w:val="18"/>
          <w:szCs w:val="18"/>
          <w:lang w:val="af-ZA" w:eastAsia="x-none"/>
        </w:rPr>
      </w:pPr>
    </w:p>
    <w:p w14:paraId="3DA4C905" w14:textId="77777777" w:rsidR="009E325D" w:rsidRPr="00C16FA8" w:rsidRDefault="009E325D">
      <w:pPr>
        <w:rPr>
          <w:sz w:val="18"/>
          <w:szCs w:val="18"/>
          <w:lang w:val="af-ZA"/>
        </w:rPr>
      </w:pPr>
    </w:p>
    <w:sectPr w:rsidR="009E325D" w:rsidRPr="00C16FA8" w:rsidSect="008B135B">
      <w:pgSz w:w="12240" w:h="15840"/>
      <w:pgMar w:top="709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 LatArm">
    <w:altName w:val="Arial"/>
    <w:panose1 w:val="020B0604020202020204"/>
    <w:charset w:val="CC"/>
    <w:family w:val="swiss"/>
    <w:pitch w:val="variable"/>
    <w:sig w:usb0="00000687" w:usb1="00000000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Armenian">
    <w:altName w:val="Arial"/>
    <w:panose1 w:val="020B0604020202020204"/>
    <w:charset w:val="CC"/>
    <w:family w:val="swiss"/>
    <w:pitch w:val="variable"/>
    <w:sig w:usb0="00000687" w:usb1="00000000" w:usb2="00000000" w:usb3="00000000" w:csb0="0000009F" w:csb1="00000000"/>
  </w:font>
  <w:font w:name="GHEA Grapalat">
    <w:altName w:val="Sylfaen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QzNDUyM7Q0NTRT0lEKTi0uzszPAykwrgUAfL9mLSwAAAA="/>
  </w:docVars>
  <w:rsids>
    <w:rsidRoot w:val="001A76E4"/>
    <w:rsid w:val="000169BC"/>
    <w:rsid w:val="00056850"/>
    <w:rsid w:val="00074F10"/>
    <w:rsid w:val="000B749C"/>
    <w:rsid w:val="000F1D84"/>
    <w:rsid w:val="001415EB"/>
    <w:rsid w:val="00150248"/>
    <w:rsid w:val="00192A9E"/>
    <w:rsid w:val="001A76E4"/>
    <w:rsid w:val="00206BB3"/>
    <w:rsid w:val="00231CE9"/>
    <w:rsid w:val="00241A12"/>
    <w:rsid w:val="00267088"/>
    <w:rsid w:val="00271181"/>
    <w:rsid w:val="002D28F4"/>
    <w:rsid w:val="002D6ECD"/>
    <w:rsid w:val="00304544"/>
    <w:rsid w:val="0030766A"/>
    <w:rsid w:val="00307CEC"/>
    <w:rsid w:val="0032462B"/>
    <w:rsid w:val="0035273F"/>
    <w:rsid w:val="00356B4F"/>
    <w:rsid w:val="00360DB8"/>
    <w:rsid w:val="003C0C62"/>
    <w:rsid w:val="003D24AE"/>
    <w:rsid w:val="00427EB9"/>
    <w:rsid w:val="00445371"/>
    <w:rsid w:val="0048414A"/>
    <w:rsid w:val="004A1D91"/>
    <w:rsid w:val="004C1853"/>
    <w:rsid w:val="004F5DB3"/>
    <w:rsid w:val="005167C4"/>
    <w:rsid w:val="00524080"/>
    <w:rsid w:val="0054075F"/>
    <w:rsid w:val="00563950"/>
    <w:rsid w:val="00571630"/>
    <w:rsid w:val="0057284C"/>
    <w:rsid w:val="005A19A0"/>
    <w:rsid w:val="00625B27"/>
    <w:rsid w:val="0067235B"/>
    <w:rsid w:val="00690E15"/>
    <w:rsid w:val="006C5683"/>
    <w:rsid w:val="006F0674"/>
    <w:rsid w:val="007005D6"/>
    <w:rsid w:val="00750CAA"/>
    <w:rsid w:val="00795E3A"/>
    <w:rsid w:val="007A7314"/>
    <w:rsid w:val="008011F9"/>
    <w:rsid w:val="0081174C"/>
    <w:rsid w:val="0085117E"/>
    <w:rsid w:val="00852ACC"/>
    <w:rsid w:val="00887903"/>
    <w:rsid w:val="008B135B"/>
    <w:rsid w:val="008C5BC9"/>
    <w:rsid w:val="008C7D5A"/>
    <w:rsid w:val="008D3615"/>
    <w:rsid w:val="0091205A"/>
    <w:rsid w:val="00924B68"/>
    <w:rsid w:val="0094713E"/>
    <w:rsid w:val="00953437"/>
    <w:rsid w:val="00982BA5"/>
    <w:rsid w:val="009E325D"/>
    <w:rsid w:val="00A35CF5"/>
    <w:rsid w:val="00A93221"/>
    <w:rsid w:val="00AF55AB"/>
    <w:rsid w:val="00B67789"/>
    <w:rsid w:val="00BA182D"/>
    <w:rsid w:val="00BE7336"/>
    <w:rsid w:val="00C16FA8"/>
    <w:rsid w:val="00C26D03"/>
    <w:rsid w:val="00C470CB"/>
    <w:rsid w:val="00C82B3B"/>
    <w:rsid w:val="00CA005C"/>
    <w:rsid w:val="00CE7F60"/>
    <w:rsid w:val="00D44DDB"/>
    <w:rsid w:val="00D46E32"/>
    <w:rsid w:val="00D56C56"/>
    <w:rsid w:val="00DB15ED"/>
    <w:rsid w:val="00DB1770"/>
    <w:rsid w:val="00DD0F00"/>
    <w:rsid w:val="00DD3BD8"/>
    <w:rsid w:val="00E42759"/>
    <w:rsid w:val="00E65FA3"/>
    <w:rsid w:val="00EA5875"/>
    <w:rsid w:val="00EE07A9"/>
    <w:rsid w:val="00F363E4"/>
    <w:rsid w:val="00F73B19"/>
    <w:rsid w:val="00FC41E7"/>
    <w:rsid w:val="00FD3489"/>
    <w:rsid w:val="00FD7374"/>
    <w:rsid w:val="00FE4BFD"/>
    <w:rsid w:val="00FF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FB0B8E"/>
  <w15:chartTrackingRefBased/>
  <w15:docId w15:val="{3CB4CE6F-81A6-464F-944B-116B32AB5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76E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Body Text Indent 3"/>
    <w:basedOn w:val="a"/>
    <w:link w:val="30"/>
    <w:rsid w:val="001A76E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30">
    <w:name w:val="Основной текст с отступом 3 Знак"/>
    <w:basedOn w:val="a0"/>
    <w:link w:val="3"/>
    <w:rsid w:val="001A76E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3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ashes</dc:creator>
  <cp:keywords/>
  <dc:description/>
  <cp:lastModifiedBy>Ռոբոտաշինություն</cp:lastModifiedBy>
  <cp:revision>75</cp:revision>
  <dcterms:created xsi:type="dcterms:W3CDTF">2021-03-18T14:48:00Z</dcterms:created>
  <dcterms:modified xsi:type="dcterms:W3CDTF">2022-12-24T07:05:00Z</dcterms:modified>
</cp:coreProperties>
</file>